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305ED9" w14:textId="3F762C4C" w:rsidR="006357C0" w:rsidRDefault="009304C2">
      <w:pPr>
        <w:rPr>
          <w:sz w:val="40"/>
          <w:szCs w:val="40"/>
        </w:rPr>
      </w:pPr>
      <w:r>
        <w:rPr>
          <w:sz w:val="40"/>
          <w:szCs w:val="40"/>
        </w:rPr>
        <w:t>Game Programming Assignment Part 4 Unity Tutorial Document of Scripts as Behaviour Components</w:t>
      </w:r>
    </w:p>
    <w:p w14:paraId="743E6B6D" w14:textId="06CD011B" w:rsidR="009304C2" w:rsidRDefault="009304C2">
      <w:pPr>
        <w:rPr>
          <w:sz w:val="28"/>
          <w:szCs w:val="28"/>
        </w:rPr>
      </w:pPr>
      <w:r>
        <w:rPr>
          <w:sz w:val="28"/>
          <w:szCs w:val="28"/>
        </w:rPr>
        <w:t>Scripts in Unity are about the behaviour of components that apply in Unity scripts and how to Create and attach them to objects.</w:t>
      </w:r>
    </w:p>
    <w:p w14:paraId="43D9F4A4" w14:textId="4118542A" w:rsidR="007B1459" w:rsidRDefault="009304C2">
      <w:pPr>
        <w:rPr>
          <w:sz w:val="28"/>
          <w:szCs w:val="28"/>
        </w:rPr>
      </w:pPr>
      <w:r>
        <w:rPr>
          <w:sz w:val="28"/>
          <w:szCs w:val="28"/>
        </w:rPr>
        <w:t xml:space="preserve">Although scripts can be considered behaviour </w:t>
      </w:r>
      <w:r w:rsidR="007B1459">
        <w:rPr>
          <w:sz w:val="28"/>
          <w:szCs w:val="28"/>
        </w:rPr>
        <w:t>components</w:t>
      </w:r>
      <w:r>
        <w:rPr>
          <w:sz w:val="28"/>
          <w:szCs w:val="28"/>
        </w:rPr>
        <w:t xml:space="preserve"> in </w:t>
      </w:r>
      <w:r w:rsidR="007B1459">
        <w:rPr>
          <w:sz w:val="28"/>
          <w:szCs w:val="28"/>
        </w:rPr>
        <w:t xml:space="preserve">Unity, other components in Unity can be applied to objects and are visible in the inspector. With this specific example, the cube has a </w:t>
      </w:r>
      <w:r w:rsidR="00050807">
        <w:rPr>
          <w:sz w:val="28"/>
          <w:szCs w:val="28"/>
        </w:rPr>
        <w:t xml:space="preserve">Rigidbody component, which applies </w:t>
      </w:r>
      <w:r w:rsidR="006D63A9">
        <w:rPr>
          <w:sz w:val="28"/>
          <w:szCs w:val="28"/>
        </w:rPr>
        <w:t>to a physics mass,</w:t>
      </w:r>
      <w:r w:rsidR="007B1459">
        <w:rPr>
          <w:sz w:val="28"/>
          <w:szCs w:val="28"/>
        </w:rPr>
        <w:t xml:space="preserve"> </w:t>
      </w:r>
      <w:r w:rsidR="006D63A9">
        <w:rPr>
          <w:sz w:val="28"/>
          <w:szCs w:val="28"/>
        </w:rPr>
        <w:t xml:space="preserve">and as you press play, the cube will fall to the ground using gravity. </w:t>
      </w:r>
      <w:r w:rsidR="00050807">
        <w:rPr>
          <w:sz w:val="28"/>
          <w:szCs w:val="28"/>
        </w:rPr>
        <w:t xml:space="preserve">A script has also </w:t>
      </w:r>
      <w:r w:rsidR="006D63A9">
        <w:rPr>
          <w:sz w:val="28"/>
          <w:szCs w:val="28"/>
        </w:rPr>
        <w:t>been added as an example of this behaviour</w:t>
      </w:r>
      <w:r w:rsidR="00050807">
        <w:rPr>
          <w:sz w:val="28"/>
          <w:szCs w:val="28"/>
        </w:rPr>
        <w:t>. The</w:t>
      </w:r>
      <w:r w:rsidR="006D63A9">
        <w:rPr>
          <w:sz w:val="28"/>
          <w:szCs w:val="28"/>
        </w:rPr>
        <w:t xml:space="preserve"> script has code </w:t>
      </w:r>
      <w:r w:rsidR="00050807">
        <w:rPr>
          <w:sz w:val="28"/>
          <w:szCs w:val="28"/>
        </w:rPr>
        <w:t>that</w:t>
      </w:r>
      <w:r w:rsidR="006D63A9">
        <w:rPr>
          <w:sz w:val="28"/>
          <w:szCs w:val="28"/>
        </w:rPr>
        <w:t xml:space="preserve"> can convert the colour into a different </w:t>
      </w:r>
      <w:r w:rsidR="00050807">
        <w:rPr>
          <w:sz w:val="28"/>
          <w:szCs w:val="28"/>
        </w:rPr>
        <w:t>cube colour</w:t>
      </w:r>
      <w:r w:rsidR="006D63A9">
        <w:rPr>
          <w:sz w:val="28"/>
          <w:szCs w:val="28"/>
        </w:rPr>
        <w:t xml:space="preserve"> by affecting the color value of the default material joined up to that object.</w:t>
      </w:r>
    </w:p>
    <w:p w14:paraId="6D47B155" w14:textId="6E09C32D" w:rsidR="006D63A9" w:rsidRDefault="006D63A9">
      <w:pPr>
        <w:rPr>
          <w:sz w:val="28"/>
          <w:szCs w:val="28"/>
        </w:rPr>
      </w:pPr>
      <w:r>
        <w:rPr>
          <w:sz w:val="28"/>
          <w:szCs w:val="28"/>
        </w:rPr>
        <w:t xml:space="preserve">However, when pressing the </w:t>
      </w:r>
      <w:r w:rsidR="00050807">
        <w:rPr>
          <w:sz w:val="28"/>
          <w:szCs w:val="28"/>
        </w:rPr>
        <w:t>keyboard's R key, the</w:t>
      </w:r>
      <w:r>
        <w:rPr>
          <w:sz w:val="28"/>
          <w:szCs w:val="28"/>
        </w:rPr>
        <w:t xml:space="preserve"> colour converts into red. When pressing G, the colour converts to green</w:t>
      </w:r>
      <w:r w:rsidR="00861E6F">
        <w:rPr>
          <w:sz w:val="28"/>
          <w:szCs w:val="28"/>
        </w:rPr>
        <w:t xml:space="preserve">. When pressing B, it will change to blue when attaching the script to the object. When referring to Game Objects mentioned </w:t>
      </w:r>
      <w:r w:rsidR="00050807">
        <w:rPr>
          <w:sz w:val="28"/>
          <w:szCs w:val="28"/>
        </w:rPr>
        <w:t>in</w:t>
      </w:r>
      <w:r w:rsidR="00861E6F">
        <w:rPr>
          <w:sz w:val="28"/>
          <w:szCs w:val="28"/>
        </w:rPr>
        <w:t xml:space="preserve"> this item, we </w:t>
      </w:r>
      <w:r w:rsidR="00370748">
        <w:rPr>
          <w:sz w:val="28"/>
          <w:szCs w:val="28"/>
        </w:rPr>
        <w:t xml:space="preserve">drill down to the value </w:t>
      </w:r>
      <w:r w:rsidR="00861E6F">
        <w:rPr>
          <w:sz w:val="28"/>
          <w:szCs w:val="28"/>
        </w:rPr>
        <w:t>we prefer and affect it. Here</w:t>
      </w:r>
      <w:r w:rsidR="00731238">
        <w:rPr>
          <w:sz w:val="28"/>
          <w:szCs w:val="28"/>
        </w:rPr>
        <w:t xml:space="preserve">, we’re directing the game object this script attached to and then addressing the </w:t>
      </w:r>
      <w:r w:rsidR="007A7DD8">
        <w:rPr>
          <w:sz w:val="28"/>
          <w:szCs w:val="28"/>
        </w:rPr>
        <w:t>renderer</w:t>
      </w:r>
      <w:r w:rsidR="00731238">
        <w:rPr>
          <w:sz w:val="28"/>
          <w:szCs w:val="28"/>
        </w:rPr>
        <w:t xml:space="preserve">, which is the component from using mesh render. We then addressed the material joined to that render, moreover, the </w:t>
      </w:r>
      <w:r w:rsidR="00050807">
        <w:rPr>
          <w:sz w:val="28"/>
          <w:szCs w:val="28"/>
        </w:rPr>
        <w:t>colour of that material, and we are positioning it to a shortcut called red, which is part of the colour</w:t>
      </w:r>
      <w:r w:rsidR="00731238">
        <w:rPr>
          <w:sz w:val="28"/>
          <w:szCs w:val="28"/>
        </w:rPr>
        <w:t xml:space="preserve"> class.</w:t>
      </w:r>
    </w:p>
    <w:p w14:paraId="25991435" w14:textId="06EC0306" w:rsidR="00986C14" w:rsidRDefault="00370748">
      <w:pPr>
        <w:rPr>
          <w:sz w:val="28"/>
          <w:szCs w:val="28"/>
        </w:rPr>
      </w:pPr>
      <w:r>
        <w:rPr>
          <w:sz w:val="28"/>
          <w:szCs w:val="28"/>
        </w:rPr>
        <w:t>Therefore,</w:t>
      </w:r>
      <w:r w:rsidR="00731238">
        <w:rPr>
          <w:sz w:val="28"/>
          <w:szCs w:val="28"/>
        </w:rPr>
        <w:t xml:space="preserve"> </w:t>
      </w:r>
      <w:r>
        <w:rPr>
          <w:sz w:val="28"/>
          <w:szCs w:val="28"/>
        </w:rPr>
        <w:t xml:space="preserve">if you press play, then use the </w:t>
      </w:r>
      <w:r w:rsidR="00050807">
        <w:rPr>
          <w:sz w:val="28"/>
          <w:szCs w:val="28"/>
        </w:rPr>
        <w:t xml:space="preserve">keyboard's R, G or B keys </w:t>
      </w:r>
      <w:r>
        <w:rPr>
          <w:sz w:val="28"/>
          <w:szCs w:val="28"/>
        </w:rPr>
        <w:t xml:space="preserve">to change the colours, and you notice that the material is being affected, the material can be applied to the renderer. The default diffuse </w:t>
      </w:r>
      <w:r w:rsidR="00050807">
        <w:rPr>
          <w:sz w:val="28"/>
          <w:szCs w:val="28"/>
        </w:rPr>
        <w:t xml:space="preserve">is that </w:t>
      </w:r>
      <w:r>
        <w:rPr>
          <w:sz w:val="28"/>
          <w:szCs w:val="28"/>
        </w:rPr>
        <w:t xml:space="preserve">you can </w:t>
      </w:r>
      <w:r w:rsidR="005144B9">
        <w:rPr>
          <w:sz w:val="28"/>
          <w:szCs w:val="28"/>
        </w:rPr>
        <w:t>see</w:t>
      </w:r>
      <w:r>
        <w:rPr>
          <w:sz w:val="28"/>
          <w:szCs w:val="28"/>
        </w:rPr>
        <w:t xml:space="preserve"> the list there. </w:t>
      </w:r>
      <w:r w:rsidR="005144B9">
        <w:rPr>
          <w:sz w:val="28"/>
          <w:szCs w:val="28"/>
        </w:rPr>
        <w:t>They then affect the primary colour value and set</w:t>
      </w:r>
      <w:r w:rsidR="00D43DCF">
        <w:rPr>
          <w:sz w:val="28"/>
          <w:szCs w:val="28"/>
        </w:rPr>
        <w:t xml:space="preserve"> it to a </w:t>
      </w:r>
      <w:r w:rsidR="005144B9">
        <w:rPr>
          <w:sz w:val="28"/>
          <w:szCs w:val="28"/>
        </w:rPr>
        <w:t>specific</w:t>
      </w:r>
      <w:r w:rsidR="00D43DCF">
        <w:rPr>
          <w:sz w:val="28"/>
          <w:szCs w:val="28"/>
        </w:rPr>
        <w:t xml:space="preserve"> value</w:t>
      </w:r>
      <w:r>
        <w:rPr>
          <w:sz w:val="28"/>
          <w:szCs w:val="28"/>
        </w:rPr>
        <w:t xml:space="preserve">. Something </w:t>
      </w:r>
      <w:r w:rsidR="00D43DCF">
        <w:rPr>
          <w:sz w:val="28"/>
          <w:szCs w:val="28"/>
        </w:rPr>
        <w:t xml:space="preserve">identical as it would be if I </w:t>
      </w:r>
      <w:r w:rsidR="005144B9">
        <w:rPr>
          <w:sz w:val="28"/>
          <w:szCs w:val="28"/>
        </w:rPr>
        <w:t>were</w:t>
      </w:r>
      <w:r w:rsidR="00D43DCF">
        <w:rPr>
          <w:sz w:val="28"/>
          <w:szCs w:val="28"/>
        </w:rPr>
        <w:t xml:space="preserve"> doing it by hand in the editor. Scripts can be created in the project panel by selecting Create</w:t>
      </w:r>
      <w:r w:rsidR="00E52137">
        <w:rPr>
          <w:sz w:val="28"/>
          <w:szCs w:val="28"/>
        </w:rPr>
        <w:t>. For</w:t>
      </w:r>
      <w:r w:rsidR="00D43DCF">
        <w:rPr>
          <w:sz w:val="28"/>
          <w:szCs w:val="28"/>
        </w:rPr>
        <w:t xml:space="preserve"> instance</w:t>
      </w:r>
      <w:r w:rsidR="00897A29">
        <w:rPr>
          <w:sz w:val="28"/>
          <w:szCs w:val="28"/>
        </w:rPr>
        <w:t>,</w:t>
      </w:r>
      <w:r w:rsidR="00D43DCF">
        <w:rPr>
          <w:sz w:val="28"/>
          <w:szCs w:val="28"/>
        </w:rPr>
        <w:t xml:space="preserve"> they can then be attached to objects either by dragging and dropping or by choosing the Add Component button at the bottom of the component menu and then choosing from the list of scripts in the current project</w:t>
      </w:r>
      <w:r w:rsidR="005144B9">
        <w:rPr>
          <w:sz w:val="28"/>
          <w:szCs w:val="28"/>
        </w:rPr>
        <w:t>. Scripts</w:t>
      </w:r>
      <w:r w:rsidR="00D43DCF">
        <w:rPr>
          <w:sz w:val="28"/>
          <w:szCs w:val="28"/>
        </w:rPr>
        <w:t xml:space="preserve"> can also be created utilising the add component button</w:t>
      </w:r>
      <w:r w:rsidR="005144B9">
        <w:rPr>
          <w:sz w:val="28"/>
          <w:szCs w:val="28"/>
        </w:rPr>
        <w:t xml:space="preserve"> by</w:t>
      </w:r>
      <w:r w:rsidR="00986C14">
        <w:rPr>
          <w:sz w:val="28"/>
          <w:szCs w:val="28"/>
        </w:rPr>
        <w:t xml:space="preserve"> choosing new scripts from the </w:t>
      </w:r>
      <w:r w:rsidR="00897A29">
        <w:rPr>
          <w:sz w:val="28"/>
          <w:szCs w:val="28"/>
        </w:rPr>
        <w:t>bottom</w:t>
      </w:r>
      <w:r w:rsidR="00986C14">
        <w:rPr>
          <w:sz w:val="28"/>
          <w:szCs w:val="28"/>
        </w:rPr>
        <w:t xml:space="preserve"> and naming </w:t>
      </w:r>
      <w:r w:rsidR="00375361">
        <w:rPr>
          <w:sz w:val="28"/>
          <w:szCs w:val="28"/>
        </w:rPr>
        <w:t>them</w:t>
      </w:r>
      <w:r w:rsidR="00986C14">
        <w:rPr>
          <w:sz w:val="28"/>
          <w:szCs w:val="28"/>
        </w:rPr>
        <w:t xml:space="preserve"> from the drop-down. This can be created and added in one step.</w:t>
      </w:r>
    </w:p>
    <w:p w14:paraId="45AE160C" w14:textId="5A576F11" w:rsidR="00986C14" w:rsidRDefault="00986C14">
      <w:pPr>
        <w:rPr>
          <w:sz w:val="28"/>
          <w:szCs w:val="28"/>
        </w:rPr>
      </w:pPr>
      <w:r>
        <w:rPr>
          <w:sz w:val="28"/>
          <w:szCs w:val="28"/>
        </w:rPr>
        <w:lastRenderedPageBreak/>
        <w:t xml:space="preserve">Finally, </w:t>
      </w:r>
      <w:r w:rsidR="00057109">
        <w:rPr>
          <w:sz w:val="28"/>
          <w:szCs w:val="28"/>
        </w:rPr>
        <w:t>adding</w:t>
      </w:r>
      <w:r>
        <w:rPr>
          <w:sz w:val="28"/>
          <w:szCs w:val="28"/>
        </w:rPr>
        <w:t xml:space="preserve"> a script to your object </w:t>
      </w:r>
      <w:r w:rsidR="005144B9">
        <w:rPr>
          <w:sz w:val="28"/>
          <w:szCs w:val="28"/>
        </w:rPr>
        <w:t>means selecting the object in the hierarchy, choosing component &gt; Scripts, and then choosing</w:t>
      </w:r>
      <w:r>
        <w:rPr>
          <w:sz w:val="28"/>
          <w:szCs w:val="28"/>
        </w:rPr>
        <w:t xml:space="preserve"> from the list of scripts for the current project</w:t>
      </w:r>
      <w:r w:rsidR="00057109">
        <w:rPr>
          <w:sz w:val="28"/>
          <w:szCs w:val="28"/>
        </w:rPr>
        <w:t>. You</w:t>
      </w:r>
      <w:r>
        <w:rPr>
          <w:sz w:val="28"/>
          <w:szCs w:val="28"/>
        </w:rPr>
        <w:t xml:space="preserve"> can even apply </w:t>
      </w:r>
      <w:r w:rsidR="00897A29">
        <w:rPr>
          <w:sz w:val="28"/>
          <w:szCs w:val="28"/>
        </w:rPr>
        <w:t xml:space="preserve">a </w:t>
      </w:r>
      <w:r>
        <w:rPr>
          <w:sz w:val="28"/>
          <w:szCs w:val="28"/>
        </w:rPr>
        <w:t xml:space="preserve">script to do all manner of other </w:t>
      </w:r>
      <w:r w:rsidR="00057109">
        <w:rPr>
          <w:sz w:val="28"/>
          <w:szCs w:val="28"/>
        </w:rPr>
        <w:t>behaviours</w:t>
      </w:r>
      <w:r>
        <w:rPr>
          <w:sz w:val="28"/>
          <w:szCs w:val="28"/>
        </w:rPr>
        <w:t xml:space="preserve"> of objects by thinking of scripts as a component that you can </w:t>
      </w:r>
      <w:r w:rsidR="005144B9">
        <w:rPr>
          <w:sz w:val="28"/>
          <w:szCs w:val="28"/>
        </w:rPr>
        <w:t xml:space="preserve">use to </w:t>
      </w:r>
      <w:r>
        <w:rPr>
          <w:sz w:val="28"/>
          <w:szCs w:val="28"/>
        </w:rPr>
        <w:t xml:space="preserve">create </w:t>
      </w:r>
      <w:r w:rsidR="00897A29">
        <w:rPr>
          <w:sz w:val="28"/>
          <w:szCs w:val="28"/>
        </w:rPr>
        <w:t xml:space="preserve">a type of behaviour for different Game Objects in your game. It can </w:t>
      </w:r>
      <w:r w:rsidR="005144B9">
        <w:rPr>
          <w:sz w:val="28"/>
          <w:szCs w:val="28"/>
        </w:rPr>
        <w:t>be about the character, environment or scripts that manage the game's functionality</w:t>
      </w:r>
      <w:r w:rsidR="00897A29">
        <w:rPr>
          <w:sz w:val="28"/>
          <w:szCs w:val="28"/>
        </w:rPr>
        <w:t xml:space="preserve">. </w:t>
      </w:r>
    </w:p>
    <w:p w14:paraId="581AF4CA" w14:textId="77777777" w:rsidR="00057109" w:rsidRDefault="00057109">
      <w:pPr>
        <w:rPr>
          <w:sz w:val="28"/>
          <w:szCs w:val="28"/>
        </w:rPr>
      </w:pPr>
    </w:p>
    <w:p w14:paraId="7F34388C" w14:textId="2F973500" w:rsidR="00057109" w:rsidRDefault="00057109" w:rsidP="00057109">
      <w:pPr>
        <w:pStyle w:val="Code"/>
      </w:pPr>
      <w:r>
        <w:t>using UnityEngine;                                          using System.Collections;</w:t>
      </w:r>
    </w:p>
    <w:p w14:paraId="21EF5E4A" w14:textId="77777777" w:rsidR="00057109" w:rsidRDefault="00057109" w:rsidP="00057109">
      <w:pPr>
        <w:pStyle w:val="Code"/>
      </w:pPr>
    </w:p>
    <w:p w14:paraId="156E48AB" w14:textId="77777777" w:rsidR="001E13A4" w:rsidRDefault="00057109" w:rsidP="00057109">
      <w:pPr>
        <w:pStyle w:val="Code"/>
      </w:pPr>
      <w:r>
        <w:t>public class ExampleBehaviourScript : MonoBehaviuor         {</w:t>
      </w:r>
    </w:p>
    <w:p w14:paraId="38BA6B6C" w14:textId="42E68770" w:rsidR="007A7DD8" w:rsidRDefault="00057109" w:rsidP="00057109">
      <w:pPr>
        <w:pStyle w:val="Code"/>
      </w:pPr>
      <w:r>
        <w:t xml:space="preserve">void Update()                                            </w:t>
      </w:r>
      <w:r w:rsidR="001E13A4">
        <w:t xml:space="preserve">   </w:t>
      </w:r>
      <w:r>
        <w:t xml:space="preserve">{                                                        </w:t>
      </w:r>
      <w:r w:rsidR="007A7DD8">
        <w:t xml:space="preserve">    </w:t>
      </w:r>
    </w:p>
    <w:p w14:paraId="4C446481" w14:textId="4971ADA0" w:rsidR="00057109" w:rsidRDefault="00057109" w:rsidP="00057109">
      <w:pPr>
        <w:pStyle w:val="Code"/>
      </w:pPr>
      <w:r>
        <w:t>if (Input.GetKeyDown(KeyCode.R))</w:t>
      </w:r>
      <w:r w:rsidR="007A7DD8">
        <w:t xml:space="preserve">                        {</w:t>
      </w:r>
    </w:p>
    <w:p w14:paraId="24C5ACF8" w14:textId="0EAD5014" w:rsidR="0072442D" w:rsidRDefault="0072442D" w:rsidP="00057109">
      <w:pPr>
        <w:pStyle w:val="Code"/>
      </w:pPr>
      <w:r>
        <w:t>GetComponent&lt;Renderer&gt; ().material.colour = Color.red;</w:t>
      </w:r>
    </w:p>
    <w:p w14:paraId="70EDC7DA" w14:textId="199C08DF" w:rsidR="0072442D" w:rsidRDefault="0072442D" w:rsidP="00057109">
      <w:pPr>
        <w:pStyle w:val="Code"/>
      </w:pPr>
      <w:r>
        <w:t>}                                                         if (Input.GetKeyDown(KeyCode.</w:t>
      </w:r>
      <w:r w:rsidR="001E13A4">
        <w:t>G</w:t>
      </w:r>
      <w:r>
        <w:t>))                          {</w:t>
      </w:r>
    </w:p>
    <w:p w14:paraId="176F5F66" w14:textId="77777777" w:rsidR="00050807" w:rsidRDefault="007A7DD8" w:rsidP="00057109">
      <w:pPr>
        <w:pStyle w:val="Code"/>
      </w:pPr>
      <w:r>
        <w:t>GetComponent&lt;Renderer&gt;(</w:t>
      </w:r>
      <w:r w:rsidR="002806A5">
        <w:t>).material.color = Color.green;</w:t>
      </w:r>
      <w:r w:rsidR="00050807">
        <w:t xml:space="preserve">                                              </w:t>
      </w:r>
    </w:p>
    <w:p w14:paraId="40C29B71" w14:textId="558DB278" w:rsidR="007A7DD8" w:rsidRDefault="00050807" w:rsidP="00057109">
      <w:pPr>
        <w:pStyle w:val="Code"/>
      </w:pPr>
      <w:r>
        <w:t>}                                                         if (Input.GetKeyDown(KeyCode.B))                           {</w:t>
      </w:r>
    </w:p>
    <w:p w14:paraId="21516336" w14:textId="08144ACD" w:rsidR="00050807" w:rsidRDefault="00050807" w:rsidP="00057109">
      <w:pPr>
        <w:pStyle w:val="Code"/>
      </w:pPr>
      <w:r>
        <w:t>Get Component&lt;Renderer&gt;().material.color = Color.blue;</w:t>
      </w:r>
    </w:p>
    <w:p w14:paraId="1EE05835" w14:textId="18FFA3E3" w:rsidR="00050807" w:rsidRDefault="00050807" w:rsidP="00057109">
      <w:pPr>
        <w:pStyle w:val="Code"/>
      </w:pPr>
      <w:r>
        <w:t xml:space="preserve">      }  </w:t>
      </w:r>
    </w:p>
    <w:p w14:paraId="54616B50" w14:textId="30E74540" w:rsidR="0072442D" w:rsidRDefault="00050807" w:rsidP="00057109">
      <w:pPr>
        <w:pStyle w:val="Code"/>
      </w:pPr>
      <w:r>
        <w:t xml:space="preserve">   }</w:t>
      </w:r>
    </w:p>
    <w:p w14:paraId="317302D8" w14:textId="116027E5" w:rsidR="007A7DD8" w:rsidRDefault="00050807" w:rsidP="00057109">
      <w:pPr>
        <w:pStyle w:val="Code"/>
      </w:pPr>
      <w:r>
        <w:t>}</w:t>
      </w:r>
    </w:p>
    <w:p w14:paraId="509E45FD" w14:textId="77777777" w:rsidR="00057109" w:rsidRDefault="00057109" w:rsidP="00057109">
      <w:pPr>
        <w:pStyle w:val="Code"/>
      </w:pPr>
    </w:p>
    <w:p w14:paraId="5A03A7AB" w14:textId="17A8DAAE" w:rsidR="009304C2" w:rsidRPr="009304C2" w:rsidRDefault="007B1459">
      <w:pPr>
        <w:rPr>
          <w:sz w:val="28"/>
          <w:szCs w:val="28"/>
        </w:rPr>
      </w:pPr>
      <w:r>
        <w:rPr>
          <w:sz w:val="28"/>
          <w:szCs w:val="28"/>
        </w:rPr>
        <w:lastRenderedPageBreak/>
        <w:t xml:space="preserve"> </w:t>
      </w:r>
    </w:p>
    <w:sectPr w:rsidR="009304C2" w:rsidRPr="009304C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xsLS0MDQ0BzIMLJV0lIJTi4sz8/NACoxqAT6lh1EsAAAA"/>
  </w:docVars>
  <w:rsids>
    <w:rsidRoot w:val="009304C2"/>
    <w:rsid w:val="00050807"/>
    <w:rsid w:val="00057109"/>
    <w:rsid w:val="001E13A4"/>
    <w:rsid w:val="002806A5"/>
    <w:rsid w:val="00370748"/>
    <w:rsid w:val="00375361"/>
    <w:rsid w:val="005144B9"/>
    <w:rsid w:val="006357C0"/>
    <w:rsid w:val="006D63A9"/>
    <w:rsid w:val="0072442D"/>
    <w:rsid w:val="00731238"/>
    <w:rsid w:val="007A7DD8"/>
    <w:rsid w:val="007B1459"/>
    <w:rsid w:val="00861E6F"/>
    <w:rsid w:val="00897A29"/>
    <w:rsid w:val="009304C2"/>
    <w:rsid w:val="00986C14"/>
    <w:rsid w:val="00AD0CD7"/>
    <w:rsid w:val="00D242BB"/>
    <w:rsid w:val="00D43DCF"/>
    <w:rsid w:val="00E521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56C0B1"/>
  <w15:chartTrackingRefBased/>
  <w15:docId w15:val="{188BFF4D-B6D0-4D70-8533-247546A411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304C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304C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304C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304C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304C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304C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304C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304C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304C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Normal"/>
    <w:link w:val="CodeChar"/>
    <w:qFormat/>
    <w:rsid w:val="00D242BB"/>
    <w:pPr>
      <w:keepLines/>
      <w:widowControl w:val="0"/>
    </w:pPr>
    <w:rPr>
      <w:rFonts w:ascii="Courier New" w:hAnsi="Courier New"/>
      <w:b/>
      <w:sz w:val="28"/>
      <w:szCs w:val="28"/>
    </w:rPr>
  </w:style>
  <w:style w:type="character" w:customStyle="1" w:styleId="CodeChar">
    <w:name w:val="Code Char"/>
    <w:basedOn w:val="DefaultParagraphFont"/>
    <w:link w:val="Code"/>
    <w:rsid w:val="00D242BB"/>
    <w:rPr>
      <w:rFonts w:ascii="Courier New" w:hAnsi="Courier New"/>
      <w:b/>
      <w:sz w:val="28"/>
      <w:szCs w:val="28"/>
    </w:rPr>
  </w:style>
  <w:style w:type="character" w:customStyle="1" w:styleId="Heading1Char">
    <w:name w:val="Heading 1 Char"/>
    <w:basedOn w:val="DefaultParagraphFont"/>
    <w:link w:val="Heading1"/>
    <w:uiPriority w:val="9"/>
    <w:rsid w:val="009304C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304C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304C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304C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304C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304C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304C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304C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304C2"/>
    <w:rPr>
      <w:rFonts w:eastAsiaTheme="majorEastAsia" w:cstheme="majorBidi"/>
      <w:color w:val="272727" w:themeColor="text1" w:themeTint="D8"/>
    </w:rPr>
  </w:style>
  <w:style w:type="paragraph" w:styleId="Title">
    <w:name w:val="Title"/>
    <w:basedOn w:val="Normal"/>
    <w:next w:val="Normal"/>
    <w:link w:val="TitleChar"/>
    <w:uiPriority w:val="10"/>
    <w:qFormat/>
    <w:rsid w:val="009304C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304C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304C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304C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304C2"/>
    <w:pPr>
      <w:spacing w:before="160"/>
      <w:jc w:val="center"/>
    </w:pPr>
    <w:rPr>
      <w:i/>
      <w:iCs/>
      <w:color w:val="404040" w:themeColor="text1" w:themeTint="BF"/>
    </w:rPr>
  </w:style>
  <w:style w:type="character" w:customStyle="1" w:styleId="QuoteChar">
    <w:name w:val="Quote Char"/>
    <w:basedOn w:val="DefaultParagraphFont"/>
    <w:link w:val="Quote"/>
    <w:uiPriority w:val="29"/>
    <w:rsid w:val="009304C2"/>
    <w:rPr>
      <w:i/>
      <w:iCs/>
      <w:color w:val="404040" w:themeColor="text1" w:themeTint="BF"/>
    </w:rPr>
  </w:style>
  <w:style w:type="paragraph" w:styleId="ListParagraph">
    <w:name w:val="List Paragraph"/>
    <w:basedOn w:val="Normal"/>
    <w:uiPriority w:val="34"/>
    <w:qFormat/>
    <w:rsid w:val="009304C2"/>
    <w:pPr>
      <w:ind w:left="720"/>
      <w:contextualSpacing/>
    </w:pPr>
  </w:style>
  <w:style w:type="character" w:styleId="IntenseEmphasis">
    <w:name w:val="Intense Emphasis"/>
    <w:basedOn w:val="DefaultParagraphFont"/>
    <w:uiPriority w:val="21"/>
    <w:qFormat/>
    <w:rsid w:val="009304C2"/>
    <w:rPr>
      <w:i/>
      <w:iCs/>
      <w:color w:val="0F4761" w:themeColor="accent1" w:themeShade="BF"/>
    </w:rPr>
  </w:style>
  <w:style w:type="paragraph" w:styleId="IntenseQuote">
    <w:name w:val="Intense Quote"/>
    <w:basedOn w:val="Normal"/>
    <w:next w:val="Normal"/>
    <w:link w:val="IntenseQuoteChar"/>
    <w:uiPriority w:val="30"/>
    <w:qFormat/>
    <w:rsid w:val="009304C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304C2"/>
    <w:rPr>
      <w:i/>
      <w:iCs/>
      <w:color w:val="0F4761" w:themeColor="accent1" w:themeShade="BF"/>
    </w:rPr>
  </w:style>
  <w:style w:type="character" w:styleId="IntenseReference">
    <w:name w:val="Intense Reference"/>
    <w:basedOn w:val="DefaultParagraphFont"/>
    <w:uiPriority w:val="32"/>
    <w:qFormat/>
    <w:rsid w:val="009304C2"/>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3</Pages>
  <Words>520</Words>
  <Characters>261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ght Olasubomi Oladosu</dc:creator>
  <cp:keywords/>
  <dc:description/>
  <cp:lastModifiedBy>Bright Olasubomi Oladosu</cp:lastModifiedBy>
  <cp:revision>5</cp:revision>
  <dcterms:created xsi:type="dcterms:W3CDTF">2024-03-20T12:06:00Z</dcterms:created>
  <dcterms:modified xsi:type="dcterms:W3CDTF">2024-03-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253f8e-f6d7-476e-813f-d428991a2210</vt:lpwstr>
  </property>
</Properties>
</file>